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0087B3" w14:textId="04D049D9" w:rsidR="00AF6408" w:rsidRPr="006A660A" w:rsidRDefault="00AF6408" w:rsidP="00AF6408">
      <w:pPr>
        <w:spacing w:after="0" w:line="240" w:lineRule="auto"/>
        <w:jc w:val="center"/>
        <w:rPr>
          <w:b/>
          <w:bCs/>
          <w:sz w:val="28"/>
          <w:szCs w:val="28"/>
          <w:u w:val="single"/>
          <w:lang w:val="es-US"/>
        </w:rPr>
      </w:pPr>
      <w:r w:rsidRPr="00FD5925">
        <w:rPr>
          <w:b/>
          <w:bCs/>
          <w:sz w:val="28"/>
          <w:szCs w:val="28"/>
          <w:u w:val="single"/>
          <w:lang w:val="es"/>
        </w:rPr>
        <w:t>DESCRIPCIÓN DE LOS DONES DEL ESPÍRITU</w:t>
      </w:r>
    </w:p>
    <w:p w14:paraId="55D5D3FF" w14:textId="58E27C72" w:rsidR="00AF6408" w:rsidRPr="006A660A" w:rsidRDefault="00AF6408" w:rsidP="00FD5925">
      <w:pPr>
        <w:spacing w:after="0" w:line="240" w:lineRule="auto"/>
        <w:jc w:val="center"/>
        <w:rPr>
          <w:b/>
          <w:bCs/>
          <w:lang w:val="es-US"/>
        </w:rPr>
      </w:pPr>
      <w:r w:rsidRPr="00FD5925">
        <w:rPr>
          <w:b/>
          <w:bCs/>
          <w:lang w:val="es"/>
        </w:rPr>
        <w:t xml:space="preserve">1 </w:t>
      </w:r>
      <w:proofErr w:type="gramStart"/>
      <w:r w:rsidRPr="00FD5925">
        <w:rPr>
          <w:b/>
          <w:bCs/>
          <w:lang w:val="es"/>
        </w:rPr>
        <w:t>Corint</w:t>
      </w:r>
      <w:r w:rsidR="006A660A">
        <w:rPr>
          <w:b/>
          <w:bCs/>
          <w:lang w:val="es"/>
        </w:rPr>
        <w:t>i</w:t>
      </w:r>
      <w:r w:rsidRPr="00FD5925">
        <w:rPr>
          <w:b/>
          <w:bCs/>
          <w:lang w:val="es"/>
        </w:rPr>
        <w:t>os</w:t>
      </w:r>
      <w:proofErr w:type="gramEnd"/>
      <w:r w:rsidRPr="00FD5925">
        <w:rPr>
          <w:b/>
          <w:bCs/>
          <w:lang w:val="es"/>
        </w:rPr>
        <w:t xml:space="preserve"> 12: 7-11</w:t>
      </w:r>
    </w:p>
    <w:p w14:paraId="12D7993B" w14:textId="26D62FE9" w:rsidR="00FD5925" w:rsidRPr="006A660A" w:rsidRDefault="00A83866" w:rsidP="0030583E">
      <w:pPr>
        <w:spacing w:after="0" w:line="240" w:lineRule="auto"/>
        <w:rPr>
          <w:lang w:val="es-US"/>
        </w:rPr>
      </w:pPr>
      <w:r w:rsidRPr="006A660A">
        <w:rPr>
          <w:lang w:val="es-US"/>
        </w:rPr>
        <w:tab/>
        <w:t xml:space="preserve"> </w:t>
      </w:r>
    </w:p>
    <w:p w14:paraId="01F8BB51" w14:textId="77777777" w:rsidR="00A250D2" w:rsidRPr="006A660A" w:rsidRDefault="00A250D2" w:rsidP="0030583E">
      <w:pPr>
        <w:spacing w:after="0" w:line="240" w:lineRule="auto"/>
        <w:rPr>
          <w:lang w:val="es-US"/>
        </w:rPr>
      </w:pPr>
    </w:p>
    <w:p w14:paraId="76CCD0C8" w14:textId="2EF89E24" w:rsidR="00A83866" w:rsidRPr="006A660A" w:rsidRDefault="00A83866" w:rsidP="0030583E">
      <w:pPr>
        <w:spacing w:after="0" w:line="240" w:lineRule="auto"/>
        <w:rPr>
          <w:sz w:val="20"/>
          <w:szCs w:val="20"/>
          <w:lang w:val="es-US"/>
        </w:rPr>
      </w:pPr>
      <w:r w:rsidRPr="00A250D2">
        <w:rPr>
          <w:sz w:val="20"/>
          <w:szCs w:val="20"/>
          <w:lang w:val="es"/>
        </w:rPr>
        <w:t>Para entender más fácilmente los Dones del Espíritu podríamos categorizarlos de la siguiente manera:</w:t>
      </w:r>
    </w:p>
    <w:p w14:paraId="42CF8919" w14:textId="49D9642D" w:rsidR="00A83866" w:rsidRPr="006A660A" w:rsidRDefault="00A83866" w:rsidP="0030583E">
      <w:pPr>
        <w:spacing w:after="0" w:line="240" w:lineRule="auto"/>
        <w:rPr>
          <w:sz w:val="20"/>
          <w:szCs w:val="20"/>
          <w:lang w:val="es-US"/>
        </w:rPr>
      </w:pPr>
      <w:r w:rsidRPr="006A660A">
        <w:rPr>
          <w:sz w:val="20"/>
          <w:szCs w:val="20"/>
          <w:lang w:val="es-US"/>
        </w:rPr>
        <w:tab/>
      </w:r>
    </w:p>
    <w:p w14:paraId="7723D683" w14:textId="3A2E964A" w:rsidR="00A83866" w:rsidRPr="006A660A" w:rsidRDefault="00FD5925" w:rsidP="00FD5925">
      <w:pPr>
        <w:pStyle w:val="ListParagraph"/>
        <w:numPr>
          <w:ilvl w:val="0"/>
          <w:numId w:val="4"/>
        </w:numPr>
        <w:spacing w:after="0" w:line="240" w:lineRule="auto"/>
        <w:rPr>
          <w:sz w:val="20"/>
          <w:szCs w:val="20"/>
          <w:lang w:val="es-US"/>
        </w:rPr>
      </w:pPr>
      <w:r w:rsidRPr="00A250D2">
        <w:rPr>
          <w:sz w:val="20"/>
          <w:szCs w:val="20"/>
          <w:u w:val="single"/>
          <w:lang w:val="es"/>
        </w:rPr>
        <w:t>Enseñanza / Revelación</w:t>
      </w:r>
      <w:r w:rsidR="00A83866" w:rsidRPr="00A250D2">
        <w:rPr>
          <w:sz w:val="20"/>
          <w:szCs w:val="20"/>
          <w:lang w:val="es"/>
        </w:rPr>
        <w:t>: Palabra de Sabiduría / Palabra de C</w:t>
      </w:r>
      <w:r w:rsidR="006A660A">
        <w:rPr>
          <w:sz w:val="20"/>
          <w:szCs w:val="20"/>
          <w:lang w:val="es"/>
        </w:rPr>
        <w:t>iencia</w:t>
      </w:r>
      <w:r w:rsidR="00A83866" w:rsidRPr="00A250D2">
        <w:rPr>
          <w:sz w:val="20"/>
          <w:szCs w:val="20"/>
          <w:lang w:val="es"/>
        </w:rPr>
        <w:t xml:space="preserve"> / Discernimiento de Espíritus</w:t>
      </w:r>
    </w:p>
    <w:p w14:paraId="53BB3826" w14:textId="5065F567" w:rsidR="00A83866" w:rsidRPr="006A660A" w:rsidRDefault="00A83866" w:rsidP="0030583E">
      <w:pPr>
        <w:spacing w:after="0" w:line="240" w:lineRule="auto"/>
        <w:rPr>
          <w:sz w:val="20"/>
          <w:szCs w:val="20"/>
          <w:lang w:val="es-US"/>
        </w:rPr>
      </w:pPr>
    </w:p>
    <w:p w14:paraId="12905E62" w14:textId="30896C2C" w:rsidR="00FD5925" w:rsidRPr="006A660A" w:rsidRDefault="00A83866" w:rsidP="00FD5925">
      <w:pPr>
        <w:pStyle w:val="ListParagraph"/>
        <w:numPr>
          <w:ilvl w:val="0"/>
          <w:numId w:val="4"/>
        </w:numPr>
        <w:spacing w:after="0" w:line="240" w:lineRule="auto"/>
        <w:rPr>
          <w:sz w:val="20"/>
          <w:szCs w:val="20"/>
          <w:lang w:val="es-US"/>
        </w:rPr>
      </w:pPr>
      <w:r w:rsidRPr="00A250D2">
        <w:rPr>
          <w:sz w:val="20"/>
          <w:szCs w:val="20"/>
          <w:u w:val="single"/>
          <w:lang w:val="es"/>
        </w:rPr>
        <w:t>Ministerio a la iglesia y al mundo / Demostración</w:t>
      </w:r>
      <w:r w:rsidRPr="00A250D2">
        <w:rPr>
          <w:sz w:val="20"/>
          <w:szCs w:val="20"/>
          <w:lang w:val="es"/>
        </w:rPr>
        <w:t xml:space="preserve">: Discernimiento de espíritus / Fe / Dones de </w:t>
      </w:r>
    </w:p>
    <w:p w14:paraId="56CC48E1" w14:textId="2E11E9EF" w:rsidR="00A83866" w:rsidRPr="00A250D2" w:rsidRDefault="00A83866" w:rsidP="00FD5925">
      <w:pPr>
        <w:spacing w:after="0" w:line="240" w:lineRule="auto"/>
        <w:ind w:left="5040"/>
        <w:rPr>
          <w:sz w:val="20"/>
          <w:szCs w:val="20"/>
        </w:rPr>
      </w:pPr>
      <w:r w:rsidRPr="00A250D2">
        <w:rPr>
          <w:sz w:val="20"/>
          <w:szCs w:val="20"/>
          <w:lang w:val="es"/>
        </w:rPr>
        <w:t>San</w:t>
      </w:r>
      <w:r w:rsidR="006A660A">
        <w:rPr>
          <w:sz w:val="20"/>
          <w:szCs w:val="20"/>
          <w:lang w:val="es"/>
        </w:rPr>
        <w:t>idades</w:t>
      </w:r>
      <w:r w:rsidRPr="00A250D2">
        <w:rPr>
          <w:sz w:val="20"/>
          <w:szCs w:val="20"/>
          <w:lang w:val="es"/>
        </w:rPr>
        <w:t xml:space="preserve"> / </w:t>
      </w:r>
      <w:r w:rsidR="006A660A">
        <w:rPr>
          <w:sz w:val="20"/>
          <w:szCs w:val="20"/>
          <w:lang w:val="es"/>
        </w:rPr>
        <w:t>Hacer</w:t>
      </w:r>
      <w:r w:rsidRPr="00A250D2">
        <w:rPr>
          <w:sz w:val="20"/>
          <w:szCs w:val="20"/>
          <w:lang w:val="es"/>
        </w:rPr>
        <w:t xml:space="preserve"> Milagros / Profecía</w:t>
      </w:r>
    </w:p>
    <w:p w14:paraId="1F502A7A" w14:textId="617A3C72" w:rsidR="00FD5925" w:rsidRPr="00A250D2" w:rsidRDefault="00FD5925" w:rsidP="0030583E">
      <w:pPr>
        <w:spacing w:after="0" w:line="240" w:lineRule="auto"/>
        <w:rPr>
          <w:sz w:val="20"/>
          <w:szCs w:val="20"/>
        </w:rPr>
      </w:pPr>
    </w:p>
    <w:p w14:paraId="7973062E" w14:textId="0747054D" w:rsidR="00FD5925" w:rsidRPr="006A660A" w:rsidRDefault="00FD5925" w:rsidP="00FD5925">
      <w:pPr>
        <w:pStyle w:val="ListParagraph"/>
        <w:numPr>
          <w:ilvl w:val="0"/>
          <w:numId w:val="4"/>
        </w:numPr>
        <w:spacing w:after="0" w:line="240" w:lineRule="auto"/>
        <w:rPr>
          <w:sz w:val="20"/>
          <w:szCs w:val="20"/>
          <w:lang w:val="es-US"/>
        </w:rPr>
      </w:pPr>
      <w:r w:rsidRPr="00A250D2">
        <w:rPr>
          <w:sz w:val="20"/>
          <w:szCs w:val="20"/>
          <w:u w:val="single"/>
          <w:lang w:val="es"/>
        </w:rPr>
        <w:t>Adoración / Declaración</w:t>
      </w:r>
      <w:r w:rsidRPr="00A250D2">
        <w:rPr>
          <w:sz w:val="20"/>
          <w:szCs w:val="20"/>
          <w:lang w:val="es"/>
        </w:rPr>
        <w:t>: Profecía / Don de Lenguas / Interpretación de Lenguas</w:t>
      </w:r>
    </w:p>
    <w:p w14:paraId="7C3109BA" w14:textId="77777777" w:rsidR="00FD5925" w:rsidRPr="006A660A" w:rsidRDefault="00FD5925" w:rsidP="0030583E">
      <w:pPr>
        <w:spacing w:after="0" w:line="240" w:lineRule="auto"/>
        <w:rPr>
          <w:sz w:val="20"/>
          <w:szCs w:val="20"/>
          <w:lang w:val="es-US"/>
        </w:rPr>
      </w:pPr>
    </w:p>
    <w:p w14:paraId="41144537" w14:textId="77777777" w:rsidR="00AF6408" w:rsidRPr="006A660A" w:rsidRDefault="00AF6408" w:rsidP="0030583E">
      <w:pPr>
        <w:spacing w:after="0" w:line="240" w:lineRule="auto"/>
        <w:rPr>
          <w:sz w:val="20"/>
          <w:szCs w:val="20"/>
          <w:lang w:val="es-US"/>
        </w:rPr>
      </w:pPr>
    </w:p>
    <w:p w14:paraId="79FC2B08" w14:textId="3E36B258" w:rsidR="000B7B1B" w:rsidRPr="006A660A" w:rsidRDefault="0030583E" w:rsidP="00A250D2">
      <w:pPr>
        <w:spacing w:after="0" w:line="240" w:lineRule="auto"/>
        <w:jc w:val="center"/>
        <w:rPr>
          <w:b/>
          <w:bCs/>
          <w:sz w:val="20"/>
          <w:szCs w:val="20"/>
          <w:u w:val="single"/>
          <w:lang w:val="es-US"/>
        </w:rPr>
      </w:pPr>
      <w:r w:rsidRPr="00A250D2">
        <w:rPr>
          <w:b/>
          <w:bCs/>
          <w:sz w:val="20"/>
          <w:szCs w:val="20"/>
          <w:u w:val="single"/>
          <w:lang w:val="es"/>
        </w:rPr>
        <w:t>PALABRA DE SABIDURÍA:</w:t>
      </w:r>
    </w:p>
    <w:p w14:paraId="5364C258" w14:textId="77777777" w:rsidR="00A250D2" w:rsidRPr="006A660A" w:rsidRDefault="00A250D2" w:rsidP="00A250D2">
      <w:pPr>
        <w:spacing w:after="0" w:line="240" w:lineRule="auto"/>
        <w:jc w:val="center"/>
        <w:rPr>
          <w:b/>
          <w:bCs/>
          <w:sz w:val="20"/>
          <w:szCs w:val="20"/>
          <w:u w:val="single"/>
          <w:lang w:val="es-US"/>
        </w:rPr>
      </w:pPr>
    </w:p>
    <w:p w14:paraId="5998D75C" w14:textId="6E7E85A6" w:rsidR="000B7B1B" w:rsidRPr="006A660A" w:rsidRDefault="000B7B1B" w:rsidP="000B7B1B">
      <w:pPr>
        <w:spacing w:after="0" w:line="240" w:lineRule="auto"/>
        <w:rPr>
          <w:sz w:val="20"/>
          <w:szCs w:val="20"/>
          <w:lang w:val="es-US"/>
        </w:rPr>
      </w:pPr>
      <w:r w:rsidRPr="00A250D2">
        <w:rPr>
          <w:sz w:val="20"/>
          <w:szCs w:val="20"/>
          <w:lang w:val="es"/>
        </w:rPr>
        <w:t>¿Qué es?</w:t>
      </w:r>
    </w:p>
    <w:p w14:paraId="2CD5FD23" w14:textId="1E950896" w:rsidR="0030583E" w:rsidRPr="006A660A" w:rsidRDefault="0030583E" w:rsidP="000B7B1B">
      <w:pPr>
        <w:spacing w:after="0" w:line="240" w:lineRule="auto"/>
        <w:ind w:left="720"/>
        <w:rPr>
          <w:sz w:val="20"/>
          <w:szCs w:val="20"/>
          <w:lang w:val="es-US"/>
        </w:rPr>
      </w:pPr>
      <w:r w:rsidRPr="00A250D2">
        <w:rPr>
          <w:sz w:val="20"/>
          <w:szCs w:val="20"/>
          <w:lang w:val="es"/>
        </w:rPr>
        <w:t xml:space="preserve">Más que el conocimiento o la sabiduría humana / regular, el don de la Palabra de Sabiduría es un entendimiento sobrenatural inspirado por Dios que nos instruye sobre qué hacer o decir en una situación dada.  Todas las verdaderas palabras de sabiduría reflejarán los planes, propósitos y formas de lograr las cosas de Dios.  Debemos entender que el don de la Palabra de Sabiduría es cuando Dios da un pequeño segmento o porción de información de Su vasto almacén de sabiduría.  </w:t>
      </w:r>
    </w:p>
    <w:p w14:paraId="1BD28663" w14:textId="5DC2FB46" w:rsidR="000B7B1B" w:rsidRPr="006A660A" w:rsidRDefault="000B7B1B" w:rsidP="000B7B1B">
      <w:pPr>
        <w:spacing w:after="0" w:line="240" w:lineRule="auto"/>
        <w:rPr>
          <w:sz w:val="20"/>
          <w:szCs w:val="20"/>
          <w:lang w:val="es-US"/>
        </w:rPr>
      </w:pPr>
    </w:p>
    <w:p w14:paraId="3C88DED0" w14:textId="0AEEAC4A" w:rsidR="000B7B1B" w:rsidRPr="006A660A" w:rsidRDefault="000B7B1B" w:rsidP="000B7B1B">
      <w:pPr>
        <w:spacing w:after="0" w:line="240" w:lineRule="auto"/>
        <w:rPr>
          <w:sz w:val="20"/>
          <w:szCs w:val="20"/>
          <w:lang w:val="es-US"/>
        </w:rPr>
      </w:pPr>
      <w:r w:rsidRPr="00A250D2">
        <w:rPr>
          <w:sz w:val="20"/>
          <w:szCs w:val="20"/>
          <w:lang w:val="es"/>
        </w:rPr>
        <w:t xml:space="preserve">¿Qué no es? </w:t>
      </w:r>
    </w:p>
    <w:p w14:paraId="5B60916A" w14:textId="77777777" w:rsidR="00CE66D2" w:rsidRPr="006A660A" w:rsidRDefault="00636DB3" w:rsidP="00636DB3">
      <w:pPr>
        <w:spacing w:after="0" w:line="240" w:lineRule="auto"/>
        <w:ind w:left="720"/>
        <w:rPr>
          <w:sz w:val="20"/>
          <w:szCs w:val="20"/>
          <w:lang w:val="es-US"/>
        </w:rPr>
      </w:pPr>
      <w:r w:rsidRPr="00A250D2">
        <w:rPr>
          <w:sz w:val="20"/>
          <w:szCs w:val="20"/>
          <w:lang w:val="es"/>
        </w:rPr>
        <w:t xml:space="preserve">Esto no es un don de sabiduría o un otorgamiento de sabiduría, sino simplemente un mensaje de sabiduría dado por Dios.  Aquellos que ministran este don no son necesariamente </w:t>
      </w:r>
      <w:proofErr w:type="gramStart"/>
      <w:r w:rsidRPr="00A250D2">
        <w:rPr>
          <w:sz w:val="20"/>
          <w:szCs w:val="20"/>
          <w:lang w:val="es"/>
        </w:rPr>
        <w:t>más sabios o más inteligentes</w:t>
      </w:r>
      <w:proofErr w:type="gramEnd"/>
      <w:r w:rsidRPr="00A250D2">
        <w:rPr>
          <w:sz w:val="20"/>
          <w:szCs w:val="20"/>
          <w:lang w:val="es"/>
        </w:rPr>
        <w:t xml:space="preserve"> que otros. </w:t>
      </w:r>
    </w:p>
    <w:p w14:paraId="74FA62D7" w14:textId="77777777" w:rsidR="00CE66D2" w:rsidRPr="006A660A" w:rsidRDefault="00CE66D2" w:rsidP="00636DB3">
      <w:pPr>
        <w:spacing w:after="0" w:line="240" w:lineRule="auto"/>
        <w:ind w:left="720"/>
        <w:rPr>
          <w:sz w:val="20"/>
          <w:szCs w:val="20"/>
          <w:lang w:val="es-US"/>
        </w:rPr>
      </w:pPr>
    </w:p>
    <w:p w14:paraId="0198F485" w14:textId="21FC9DFB" w:rsidR="00CE66D2" w:rsidRPr="006A660A" w:rsidRDefault="00CE66D2" w:rsidP="00636DB3">
      <w:pPr>
        <w:spacing w:after="0" w:line="240" w:lineRule="auto"/>
        <w:ind w:left="720"/>
        <w:rPr>
          <w:sz w:val="20"/>
          <w:szCs w:val="20"/>
          <w:lang w:val="es-US"/>
        </w:rPr>
      </w:pPr>
      <w:r w:rsidRPr="00A250D2">
        <w:rPr>
          <w:sz w:val="20"/>
          <w:szCs w:val="20"/>
          <w:lang w:val="es"/>
        </w:rPr>
        <w:t>Esto no es lo mismo que la sabiduría "regular" que todo cristiano debe buscar de Dios y Su palabra. La Biblia nos anima a buscar sabiduría y a pedirle a Dios por ella (Santiago 1:5). Esta sabiduría que viene de Dios o de experiencias pasadas es diferente al don de la palabra de sabiduría. La palabra de sabiduría viene durante un tiempo en que necesitas o alguien más necesita instrucción y entendimiento divino. Viene a través de alguna forma de revelación.</w:t>
      </w:r>
    </w:p>
    <w:p w14:paraId="486E4A40" w14:textId="4A2354D0" w:rsidR="00601A95" w:rsidRPr="006A660A" w:rsidRDefault="00601A95" w:rsidP="00636DB3">
      <w:pPr>
        <w:spacing w:after="0" w:line="240" w:lineRule="auto"/>
        <w:ind w:left="720"/>
        <w:rPr>
          <w:sz w:val="20"/>
          <w:szCs w:val="20"/>
          <w:lang w:val="es-US"/>
        </w:rPr>
      </w:pPr>
    </w:p>
    <w:p w14:paraId="4879880D" w14:textId="367326B6" w:rsidR="00601A95" w:rsidRPr="006A660A" w:rsidRDefault="00601A95" w:rsidP="00636DB3">
      <w:pPr>
        <w:spacing w:after="0" w:line="240" w:lineRule="auto"/>
        <w:ind w:left="720"/>
        <w:rPr>
          <w:sz w:val="20"/>
          <w:szCs w:val="20"/>
          <w:lang w:val="es-US"/>
        </w:rPr>
      </w:pPr>
      <w:r w:rsidRPr="00A250D2">
        <w:rPr>
          <w:sz w:val="20"/>
          <w:szCs w:val="20"/>
          <w:lang w:val="es"/>
        </w:rPr>
        <w:t>No es una habilidad aprendida.  La búsqueda de ciencias como la psicología no es lo mismo. Y aunque la filosofía significa amante de la sabiduría, ser filósofo no significa que funciones en la palabra de sabiduría.</w:t>
      </w:r>
    </w:p>
    <w:p w14:paraId="6386F8FF" w14:textId="77777777" w:rsidR="00A250D2" w:rsidRPr="006A660A" w:rsidRDefault="00A250D2" w:rsidP="00A250D2">
      <w:pPr>
        <w:spacing w:after="0" w:line="240" w:lineRule="auto"/>
        <w:ind w:left="720"/>
        <w:rPr>
          <w:sz w:val="20"/>
          <w:szCs w:val="20"/>
          <w:lang w:val="es-US"/>
        </w:rPr>
      </w:pPr>
    </w:p>
    <w:p w14:paraId="45530171" w14:textId="0EEB40EC" w:rsidR="00FD5925" w:rsidRPr="006A660A" w:rsidRDefault="00636DB3" w:rsidP="00A250D2">
      <w:pPr>
        <w:spacing w:after="0" w:line="240" w:lineRule="auto"/>
        <w:ind w:left="720"/>
        <w:rPr>
          <w:sz w:val="20"/>
          <w:szCs w:val="20"/>
          <w:lang w:val="es-US"/>
        </w:rPr>
      </w:pPr>
      <w:r w:rsidRPr="00A250D2">
        <w:rPr>
          <w:sz w:val="20"/>
          <w:szCs w:val="20"/>
          <w:lang w:val="es"/>
        </w:rPr>
        <w:t xml:space="preserve">Este don no debe confundirse con los dones de la Palabra de conocimiento o </w:t>
      </w:r>
      <w:r w:rsidR="006A660A">
        <w:rPr>
          <w:sz w:val="20"/>
          <w:szCs w:val="20"/>
          <w:lang w:val="es"/>
        </w:rPr>
        <w:t xml:space="preserve">de </w:t>
      </w:r>
      <w:r w:rsidRPr="00A250D2">
        <w:rPr>
          <w:sz w:val="20"/>
          <w:szCs w:val="20"/>
          <w:lang w:val="es"/>
        </w:rPr>
        <w:t>profecía, aunque muchas veces estos dones</w:t>
      </w:r>
      <w:r w:rsidR="006A660A">
        <w:rPr>
          <w:sz w:val="20"/>
          <w:szCs w:val="20"/>
          <w:lang w:val="es"/>
        </w:rPr>
        <w:t xml:space="preserve"> son</w:t>
      </w:r>
      <w:r w:rsidRPr="00A250D2">
        <w:rPr>
          <w:sz w:val="20"/>
          <w:szCs w:val="20"/>
          <w:lang w:val="es"/>
        </w:rPr>
        <w:t xml:space="preserve"> ministra</w:t>
      </w:r>
      <w:r w:rsidR="006A660A">
        <w:rPr>
          <w:sz w:val="20"/>
          <w:szCs w:val="20"/>
          <w:lang w:val="es"/>
        </w:rPr>
        <w:t>dos</w:t>
      </w:r>
      <w:r w:rsidRPr="00A250D2">
        <w:rPr>
          <w:sz w:val="20"/>
          <w:szCs w:val="20"/>
          <w:lang w:val="es"/>
        </w:rPr>
        <w:t xml:space="preserve"> juntos.  Aunque este mensaje de sabiduría proviene de Dios, como con todos los dones, todavía debe ser juzgado y equilibrado con la palabra de Dios, a través de la oración y otras confirmaciones.  Nunca debemos simplemente tomar un mensaje o la ministración de un </w:t>
      </w:r>
      <w:r w:rsidR="006A660A">
        <w:rPr>
          <w:sz w:val="20"/>
          <w:szCs w:val="20"/>
          <w:lang w:val="es"/>
        </w:rPr>
        <w:t>don</w:t>
      </w:r>
      <w:r w:rsidRPr="00A250D2">
        <w:rPr>
          <w:sz w:val="20"/>
          <w:szCs w:val="20"/>
          <w:lang w:val="es"/>
        </w:rPr>
        <w:t xml:space="preserve"> y actuar en base a él sin antes hacer nuestra debida diligencia bíblica.</w:t>
      </w:r>
    </w:p>
    <w:p w14:paraId="569C21DC" w14:textId="77777777" w:rsidR="00FD5925" w:rsidRPr="006A660A" w:rsidRDefault="00FD5925" w:rsidP="00636DB3">
      <w:pPr>
        <w:spacing w:after="0" w:line="240" w:lineRule="auto"/>
        <w:ind w:left="720"/>
        <w:rPr>
          <w:sz w:val="20"/>
          <w:szCs w:val="20"/>
          <w:lang w:val="es-US"/>
        </w:rPr>
      </w:pPr>
    </w:p>
    <w:p w14:paraId="2719E26E" w14:textId="6380846C" w:rsidR="007613F1" w:rsidRPr="006A660A" w:rsidRDefault="00FD5925" w:rsidP="00636DB3">
      <w:pPr>
        <w:spacing w:after="0" w:line="240" w:lineRule="auto"/>
        <w:ind w:left="720"/>
        <w:rPr>
          <w:sz w:val="20"/>
          <w:szCs w:val="20"/>
          <w:lang w:val="es-US"/>
        </w:rPr>
      </w:pPr>
      <w:r w:rsidRPr="00A250D2">
        <w:rPr>
          <w:sz w:val="20"/>
          <w:szCs w:val="20"/>
          <w:lang w:val="es"/>
        </w:rPr>
        <w:t xml:space="preserve">Los dones no equivalen a ministerios.  </w:t>
      </w:r>
      <w:r w:rsidR="00807DA9">
        <w:rPr>
          <w:sz w:val="20"/>
          <w:szCs w:val="20"/>
          <w:lang w:val="es"/>
        </w:rPr>
        <w:t>Al igual que con todos los demás dones, una</w:t>
      </w:r>
      <w:r w:rsidR="006A660A">
        <w:rPr>
          <w:lang w:val="es"/>
        </w:rPr>
        <w:t xml:space="preserve"> </w:t>
      </w:r>
      <w:r w:rsidRPr="00A250D2">
        <w:rPr>
          <w:sz w:val="20"/>
          <w:szCs w:val="20"/>
          <w:lang w:val="es"/>
        </w:rPr>
        <w:t xml:space="preserve">persona que ministra este don no tiene un ministerio de sabiduría o palabra de sabiduría.  </w:t>
      </w:r>
    </w:p>
    <w:p w14:paraId="1CB91995" w14:textId="7AA0DAFF" w:rsidR="007613F1" w:rsidRPr="006A660A" w:rsidRDefault="007613F1" w:rsidP="007613F1">
      <w:pPr>
        <w:spacing w:after="0" w:line="240" w:lineRule="auto"/>
        <w:rPr>
          <w:sz w:val="20"/>
          <w:szCs w:val="20"/>
          <w:lang w:val="es-US"/>
        </w:rPr>
      </w:pPr>
    </w:p>
    <w:p w14:paraId="07FE6266" w14:textId="37DCBE73" w:rsidR="00601A95" w:rsidRPr="006A660A" w:rsidRDefault="00601A95" w:rsidP="007613F1">
      <w:pPr>
        <w:spacing w:after="0" w:line="240" w:lineRule="auto"/>
        <w:rPr>
          <w:sz w:val="20"/>
          <w:szCs w:val="20"/>
          <w:lang w:val="es-US"/>
        </w:rPr>
      </w:pPr>
      <w:r w:rsidRPr="00A250D2">
        <w:rPr>
          <w:sz w:val="20"/>
          <w:szCs w:val="20"/>
          <w:lang w:val="es"/>
        </w:rPr>
        <w:t xml:space="preserve">Propósito: </w:t>
      </w:r>
    </w:p>
    <w:p w14:paraId="5AA5FE2E" w14:textId="35D7F77D" w:rsidR="00601A95" w:rsidRPr="006A660A" w:rsidRDefault="00601A95" w:rsidP="00601A95">
      <w:pPr>
        <w:spacing w:after="0" w:line="240" w:lineRule="auto"/>
        <w:ind w:left="720"/>
        <w:rPr>
          <w:sz w:val="20"/>
          <w:szCs w:val="20"/>
          <w:lang w:val="es-US"/>
        </w:rPr>
      </w:pPr>
      <w:r w:rsidRPr="00A250D2">
        <w:rPr>
          <w:sz w:val="20"/>
          <w:szCs w:val="20"/>
          <w:lang w:val="es"/>
        </w:rPr>
        <w:t xml:space="preserve">El propósito detrás de este </w:t>
      </w:r>
      <w:r w:rsidR="006A660A">
        <w:rPr>
          <w:sz w:val="20"/>
          <w:szCs w:val="20"/>
          <w:lang w:val="es"/>
        </w:rPr>
        <w:t>don</w:t>
      </w:r>
      <w:r w:rsidRPr="00A250D2">
        <w:rPr>
          <w:sz w:val="20"/>
          <w:szCs w:val="20"/>
          <w:lang w:val="es"/>
        </w:rPr>
        <w:t xml:space="preserve"> es bastante fácil de entender. Una palabra de sabiduría puede resolver un problema individual, de iglesia, de negocios o incluso nacional. </w:t>
      </w:r>
    </w:p>
    <w:p w14:paraId="01DC59FD" w14:textId="77777777" w:rsidR="00601A95" w:rsidRPr="006A660A" w:rsidRDefault="00601A95" w:rsidP="00601A95">
      <w:pPr>
        <w:spacing w:after="0" w:line="240" w:lineRule="auto"/>
        <w:ind w:left="720"/>
        <w:rPr>
          <w:sz w:val="20"/>
          <w:szCs w:val="20"/>
          <w:lang w:val="es-US"/>
        </w:rPr>
      </w:pPr>
    </w:p>
    <w:p w14:paraId="2A8300A5" w14:textId="183FF4F7" w:rsidR="00601A95" w:rsidRPr="006A660A" w:rsidRDefault="00601A95" w:rsidP="00601A95">
      <w:pPr>
        <w:spacing w:after="0" w:line="240" w:lineRule="auto"/>
        <w:ind w:firstLine="720"/>
        <w:rPr>
          <w:sz w:val="20"/>
          <w:szCs w:val="20"/>
          <w:lang w:val="es-US"/>
        </w:rPr>
      </w:pPr>
      <w:r w:rsidRPr="00A250D2">
        <w:rPr>
          <w:sz w:val="20"/>
          <w:szCs w:val="20"/>
          <w:lang w:val="es"/>
        </w:rPr>
        <w:t xml:space="preserve">Puede traer progreso, puertas abiertas, unanimidad / unidad, </w:t>
      </w:r>
      <w:r w:rsidR="006A660A">
        <w:rPr>
          <w:sz w:val="20"/>
          <w:szCs w:val="20"/>
          <w:lang w:val="es"/>
        </w:rPr>
        <w:t>sanidad</w:t>
      </w:r>
      <w:r w:rsidRPr="00A250D2">
        <w:rPr>
          <w:sz w:val="20"/>
          <w:szCs w:val="20"/>
          <w:lang w:val="es"/>
        </w:rPr>
        <w:t>, convicción y mucho más.</w:t>
      </w:r>
    </w:p>
    <w:p w14:paraId="4FBFE5F5" w14:textId="77777777" w:rsidR="00601A95" w:rsidRPr="006A660A" w:rsidRDefault="00601A95" w:rsidP="007613F1">
      <w:pPr>
        <w:spacing w:after="0" w:line="240" w:lineRule="auto"/>
        <w:rPr>
          <w:sz w:val="20"/>
          <w:szCs w:val="20"/>
          <w:lang w:val="es-US"/>
        </w:rPr>
      </w:pPr>
    </w:p>
    <w:p w14:paraId="14170E20" w14:textId="77777777" w:rsidR="007613F1" w:rsidRPr="006A660A" w:rsidRDefault="007613F1" w:rsidP="007613F1">
      <w:pPr>
        <w:spacing w:after="0" w:line="240" w:lineRule="auto"/>
        <w:rPr>
          <w:sz w:val="20"/>
          <w:szCs w:val="20"/>
          <w:lang w:val="es-US"/>
        </w:rPr>
      </w:pPr>
      <w:r w:rsidRPr="00A250D2">
        <w:rPr>
          <w:sz w:val="20"/>
          <w:szCs w:val="20"/>
          <w:lang w:val="es"/>
        </w:rPr>
        <w:lastRenderedPageBreak/>
        <w:t>Ejemplos:</w:t>
      </w:r>
    </w:p>
    <w:p w14:paraId="4CA92F7B" w14:textId="7B237706" w:rsidR="00601A95" w:rsidRPr="006A660A" w:rsidRDefault="00601A95" w:rsidP="00601A95">
      <w:pPr>
        <w:spacing w:after="0" w:line="240" w:lineRule="auto"/>
        <w:ind w:firstLine="720"/>
        <w:rPr>
          <w:sz w:val="20"/>
          <w:szCs w:val="20"/>
          <w:lang w:val="es-US"/>
        </w:rPr>
      </w:pPr>
      <w:r w:rsidRPr="00A250D2">
        <w:rPr>
          <w:sz w:val="20"/>
          <w:szCs w:val="20"/>
          <w:lang w:val="es"/>
        </w:rPr>
        <w:t>Mateo 22:15-22 – Jesús responde a preguntas</w:t>
      </w:r>
      <w:r w:rsidR="007613F1" w:rsidRPr="00A250D2">
        <w:rPr>
          <w:sz w:val="20"/>
          <w:szCs w:val="20"/>
          <w:lang w:val="es"/>
        </w:rPr>
        <w:tab/>
      </w:r>
    </w:p>
    <w:p w14:paraId="4626B94A" w14:textId="77777777" w:rsidR="00601A95" w:rsidRPr="006A660A" w:rsidRDefault="00601A95" w:rsidP="007613F1">
      <w:pPr>
        <w:spacing w:after="0" w:line="240" w:lineRule="auto"/>
        <w:rPr>
          <w:sz w:val="20"/>
          <w:szCs w:val="20"/>
          <w:lang w:val="es-US"/>
        </w:rPr>
      </w:pPr>
    </w:p>
    <w:p w14:paraId="5DF9EB0D" w14:textId="118F6BC9" w:rsidR="001C25FE" w:rsidRPr="006A660A" w:rsidRDefault="007613F1" w:rsidP="00601A95">
      <w:pPr>
        <w:spacing w:after="0" w:line="240" w:lineRule="auto"/>
        <w:ind w:firstLine="720"/>
        <w:rPr>
          <w:sz w:val="20"/>
          <w:szCs w:val="20"/>
          <w:lang w:val="es-US"/>
        </w:rPr>
      </w:pPr>
      <w:r w:rsidRPr="00A250D2">
        <w:rPr>
          <w:sz w:val="20"/>
          <w:szCs w:val="20"/>
          <w:lang w:val="es"/>
        </w:rPr>
        <w:t xml:space="preserve">Hechos 6:1-7 – selección de diáconos </w:t>
      </w:r>
    </w:p>
    <w:p w14:paraId="01544BE8" w14:textId="57BB3E98" w:rsidR="000B7B1B" w:rsidRPr="006A660A" w:rsidRDefault="007613F1" w:rsidP="001C25FE">
      <w:pPr>
        <w:spacing w:after="0" w:line="240" w:lineRule="auto"/>
        <w:ind w:left="720"/>
        <w:rPr>
          <w:sz w:val="20"/>
          <w:szCs w:val="20"/>
          <w:lang w:val="es-US"/>
        </w:rPr>
      </w:pPr>
      <w:r w:rsidRPr="00A250D2">
        <w:rPr>
          <w:sz w:val="20"/>
          <w:szCs w:val="20"/>
          <w:lang w:val="es"/>
        </w:rPr>
        <w:t>(note cómo presentaron la palabra a la congregación y la congregación la juzgó y estuvo de acuerdo con ella, así que luego se dispusieron a hacer su parte y el Señor bendijo a la iglesia como resultado de esta difícil situación)</w:t>
      </w:r>
    </w:p>
    <w:p w14:paraId="455D2423" w14:textId="2140212B" w:rsidR="001C25FE" w:rsidRPr="006A660A" w:rsidRDefault="001C25FE" w:rsidP="001C25FE">
      <w:pPr>
        <w:spacing w:after="0" w:line="240" w:lineRule="auto"/>
        <w:ind w:left="720"/>
        <w:rPr>
          <w:sz w:val="20"/>
          <w:szCs w:val="20"/>
          <w:lang w:val="es-US"/>
        </w:rPr>
      </w:pPr>
    </w:p>
    <w:p w14:paraId="0AF76B8F" w14:textId="2C62B879" w:rsidR="001C25FE" w:rsidRPr="006A660A" w:rsidRDefault="001C25FE" w:rsidP="001C25FE">
      <w:pPr>
        <w:spacing w:after="0" w:line="240" w:lineRule="auto"/>
        <w:ind w:left="720"/>
        <w:rPr>
          <w:sz w:val="20"/>
          <w:szCs w:val="20"/>
          <w:lang w:val="es-US"/>
        </w:rPr>
      </w:pPr>
      <w:r w:rsidRPr="00A250D2">
        <w:rPr>
          <w:sz w:val="20"/>
          <w:szCs w:val="20"/>
          <w:lang w:val="es"/>
        </w:rPr>
        <w:t>Hechos 6:8-10 – Discurso de Stephan</w:t>
      </w:r>
    </w:p>
    <w:p w14:paraId="5E85A66C" w14:textId="0EB63111" w:rsidR="001C25FE" w:rsidRPr="006A660A" w:rsidRDefault="001C25FE" w:rsidP="001C25FE">
      <w:pPr>
        <w:spacing w:after="0" w:line="240" w:lineRule="auto"/>
        <w:ind w:left="720"/>
        <w:rPr>
          <w:sz w:val="20"/>
          <w:szCs w:val="20"/>
          <w:lang w:val="es-US"/>
        </w:rPr>
      </w:pPr>
      <w:r w:rsidRPr="00A250D2">
        <w:rPr>
          <w:sz w:val="20"/>
          <w:szCs w:val="20"/>
          <w:lang w:val="es"/>
        </w:rPr>
        <w:t>(utilizado en el contexto de responder a los incrédu</w:t>
      </w:r>
      <w:r w:rsidR="006A660A">
        <w:rPr>
          <w:sz w:val="20"/>
          <w:szCs w:val="20"/>
          <w:lang w:val="es"/>
        </w:rPr>
        <w:t>l</w:t>
      </w:r>
      <w:r w:rsidRPr="00A250D2">
        <w:rPr>
          <w:sz w:val="20"/>
          <w:szCs w:val="20"/>
          <w:lang w:val="es"/>
        </w:rPr>
        <w:t>os)</w:t>
      </w:r>
    </w:p>
    <w:p w14:paraId="7C7948B7" w14:textId="53E79641" w:rsidR="007B50F7" w:rsidRPr="006A660A" w:rsidRDefault="007B50F7" w:rsidP="001C25FE">
      <w:pPr>
        <w:spacing w:after="0" w:line="240" w:lineRule="auto"/>
        <w:ind w:left="720"/>
        <w:rPr>
          <w:sz w:val="20"/>
          <w:szCs w:val="20"/>
          <w:lang w:val="es-US"/>
        </w:rPr>
      </w:pPr>
    </w:p>
    <w:p w14:paraId="767C2C87" w14:textId="666EFF70" w:rsidR="007B50F7" w:rsidRPr="006A660A" w:rsidRDefault="0011619C" w:rsidP="001C25FE">
      <w:pPr>
        <w:spacing w:after="0" w:line="240" w:lineRule="auto"/>
        <w:ind w:left="720"/>
        <w:rPr>
          <w:sz w:val="20"/>
          <w:szCs w:val="20"/>
          <w:lang w:val="es-US"/>
        </w:rPr>
      </w:pPr>
      <w:r w:rsidRPr="00A250D2">
        <w:rPr>
          <w:sz w:val="20"/>
          <w:szCs w:val="20"/>
          <w:lang w:val="es"/>
        </w:rPr>
        <w:t>Génesis 41 – José no sólo interpretó los sueños del Faraón, sino que tuvo una palabra de sabiduría sobre cómo sobrevivir durante la hambruna futura, almacenando el grano durante los años buenos.</w:t>
      </w:r>
    </w:p>
    <w:p w14:paraId="4B4A593B" w14:textId="7E4E1BB3" w:rsidR="0011619C" w:rsidRPr="006A660A" w:rsidRDefault="0011619C" w:rsidP="001C25FE">
      <w:pPr>
        <w:spacing w:after="0" w:line="240" w:lineRule="auto"/>
        <w:ind w:left="720"/>
        <w:rPr>
          <w:sz w:val="20"/>
          <w:szCs w:val="20"/>
          <w:lang w:val="es-US"/>
        </w:rPr>
      </w:pPr>
    </w:p>
    <w:p w14:paraId="1589981E" w14:textId="2837EEC8" w:rsidR="0011619C" w:rsidRPr="006A660A" w:rsidRDefault="0011619C" w:rsidP="001C25FE">
      <w:pPr>
        <w:spacing w:after="0" w:line="240" w:lineRule="auto"/>
        <w:ind w:left="720"/>
        <w:rPr>
          <w:sz w:val="20"/>
          <w:szCs w:val="20"/>
          <w:lang w:val="es-US"/>
        </w:rPr>
      </w:pPr>
      <w:r w:rsidRPr="00A250D2">
        <w:rPr>
          <w:sz w:val="20"/>
          <w:szCs w:val="20"/>
          <w:lang w:val="es"/>
        </w:rPr>
        <w:t>Hechos 27:31-34 – Pablo alentó a las personas en el barco y dio instrucciones de comer, porque no morirían.</w:t>
      </w:r>
    </w:p>
    <w:sectPr w:rsidR="0011619C" w:rsidRPr="006A660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DA7A33"/>
    <w:multiLevelType w:val="hybridMultilevel"/>
    <w:tmpl w:val="6F825E76"/>
    <w:lvl w:ilvl="0" w:tplc="9280B98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FD40C8"/>
    <w:multiLevelType w:val="hybridMultilevel"/>
    <w:tmpl w:val="502864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6C5488E"/>
    <w:multiLevelType w:val="hybridMultilevel"/>
    <w:tmpl w:val="1076C124"/>
    <w:lvl w:ilvl="0" w:tplc="319C894E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640D1DE2"/>
    <w:multiLevelType w:val="hybridMultilevel"/>
    <w:tmpl w:val="577CB316"/>
    <w:lvl w:ilvl="0" w:tplc="39EA56F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57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1MzC3MDcxNDEAAiUdpeDU4uLM/DyQAuNaANmTYzssAAAA"/>
  </w:docVars>
  <w:rsids>
    <w:rsidRoot w:val="0030583E"/>
    <w:rsid w:val="000B7B1B"/>
    <w:rsid w:val="0011619C"/>
    <w:rsid w:val="001A250F"/>
    <w:rsid w:val="001C25FE"/>
    <w:rsid w:val="0030583E"/>
    <w:rsid w:val="00397435"/>
    <w:rsid w:val="00601A95"/>
    <w:rsid w:val="006231F1"/>
    <w:rsid w:val="00636DB3"/>
    <w:rsid w:val="006A660A"/>
    <w:rsid w:val="00753EB1"/>
    <w:rsid w:val="007613F1"/>
    <w:rsid w:val="007B50F7"/>
    <w:rsid w:val="00807DA9"/>
    <w:rsid w:val="00A250D2"/>
    <w:rsid w:val="00A83866"/>
    <w:rsid w:val="00AF6408"/>
    <w:rsid w:val="00B007DA"/>
    <w:rsid w:val="00CE66D2"/>
    <w:rsid w:val="00FA3669"/>
    <w:rsid w:val="00FD59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67254B"/>
  <w15:chartTrackingRefBased/>
  <w15:docId w15:val="{C583B718-2796-439B-9B77-F4FDB2400E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B7B1B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6A660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2</Pages>
  <Words>530</Words>
  <Characters>3023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ch, Albert</dc:creator>
  <cp:keywords/>
  <dc:description/>
  <cp:lastModifiedBy>Bach, Albert</cp:lastModifiedBy>
  <cp:revision>2</cp:revision>
  <cp:lastPrinted>2021-12-09T23:57:00Z</cp:lastPrinted>
  <dcterms:created xsi:type="dcterms:W3CDTF">2021-12-09T21:58:00Z</dcterms:created>
  <dcterms:modified xsi:type="dcterms:W3CDTF">2021-12-09T23:58:00Z</dcterms:modified>
</cp:coreProperties>
</file>